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7945" w14:textId="77777777" w:rsidR="00F657B9" w:rsidRPr="00F657B9" w:rsidRDefault="00F657B9" w:rsidP="00F657B9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RENSTRA and RIPP LPPM UNG 2019-2023</w:t>
      </w:r>
    </w:p>
    <w:p w14:paraId="1F7C1AD1" w14:textId="77777777" w:rsidR="00F657B9" w:rsidRPr="00F657B9" w:rsidRDefault="00F657B9" w:rsidP="00F657B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12, 2020 15:07:01</w:t>
      </w:r>
    </w:p>
    <w:p w14:paraId="771D9A17" w14:textId="77777777" w:rsidR="00F657B9" w:rsidRPr="00F657B9" w:rsidRDefault="00F657B9" w:rsidP="00F657B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45AD6036" w14:textId="77777777" w:rsidR="00F657B9" w:rsidRPr="00F657B9" w:rsidRDefault="00F657B9" w:rsidP="00F657B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rategic Plan (RENSTRA)</w:t>
      </w:r>
    </w:p>
    <w:p w14:paraId="2750DB33" w14:textId="77777777" w:rsidR="00F657B9" w:rsidRPr="00F657B9" w:rsidRDefault="00F657B9" w:rsidP="00F657B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PPM UNG 2019 - 2023</w:t>
      </w:r>
    </w:p>
    <w:p w14:paraId="63F5F65D" w14:textId="77777777" w:rsidR="00F657B9" w:rsidRPr="00F657B9" w:rsidRDefault="00F657B9" w:rsidP="00F657B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ownload:  </w:t>
      </w:r>
    </w:p>
    <w:p w14:paraId="6DF92885" w14:textId="77777777" w:rsidR="00F657B9" w:rsidRDefault="00F657B9" w:rsidP="00F657B9">
      <w:pPr>
        <w:rPr>
          <w:rFonts w:ascii="Times New Roman" w:hAnsi="Times New Roman" w:cs="Times New Roman"/>
          <w:sz w:val="24"/>
        </w:rPr>
      </w:pPr>
    </w:p>
    <w:p w14:paraId="0A947540" w14:textId="77777777" w:rsidR="00F657B9" w:rsidRDefault="00F657B9" w:rsidP="00F657B9">
      <w:pPr>
        <w:rPr>
          <w:rFonts w:ascii="Times New Roman" w:hAnsi="Times New Roman" w:cs="Times New Roman"/>
          <w:sz w:val="24"/>
        </w:rPr>
      </w:pPr>
    </w:p>
    <w:p w14:paraId="7C62C055" w14:textId="77777777" w:rsidR="00F657B9" w:rsidRPr="00F657B9" w:rsidRDefault="00F657B9" w:rsidP="00F657B9">
      <w:pPr>
        <w:rPr>
          <w:rFonts w:ascii="Times New Roman" w:hAnsi="Times New Roman" w:cs="Times New Roman"/>
          <w:sz w:val="24"/>
        </w:rPr>
      </w:pPr>
    </w:p>
    <w:p w14:paraId="737983E6" w14:textId="77777777" w:rsidR="00F657B9" w:rsidRPr="00F657B9" w:rsidRDefault="00F657B9" w:rsidP="00F657B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SEARCH AND SERVICE MASTER PLAN (RIPP)</w:t>
      </w:r>
    </w:p>
    <w:p w14:paraId="17C5F4AF" w14:textId="77777777" w:rsidR="00F657B9" w:rsidRPr="00F657B9" w:rsidRDefault="00F657B9" w:rsidP="00F657B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PPM UNG 2019 - 2023</w:t>
      </w:r>
    </w:p>
    <w:p w14:paraId="2048A73B" w14:textId="3A2D09FD" w:rsidR="00F657B9" w:rsidRPr="00F657B9" w:rsidRDefault="000205CE" w:rsidP="00F657B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</w:t>
      </w:r>
      <w:r w:rsidR="00F657B9">
        <w:rPr>
          <w:rFonts w:ascii="Times New Roman" w:hAnsi="Times New Roman" w:cs="Times New Roman"/>
          <w:sz w:val="24"/>
        </w:rPr>
        <w:t xml:space="preserve">ownload:  </w:t>
      </w:r>
    </w:p>
    <w:p w14:paraId="1E444B1E" w14:textId="77777777" w:rsidR="00F657B9" w:rsidRPr="00F657B9" w:rsidRDefault="00F657B9" w:rsidP="00F657B9">
      <w:pPr>
        <w:rPr>
          <w:rFonts w:ascii="Times New Roman" w:hAnsi="Times New Roman" w:cs="Times New Roman"/>
          <w:sz w:val="24"/>
        </w:rPr>
      </w:pPr>
    </w:p>
    <w:p w14:paraId="3D0278B8" w14:textId="77777777" w:rsidR="00F657B9" w:rsidRPr="00F657B9" w:rsidRDefault="00F657B9" w:rsidP="00F657B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22DDF4E0" w14:textId="77777777" w:rsidR="00F657B9" w:rsidRPr="00F657B9" w:rsidRDefault="00F657B9" w:rsidP="00F657B9">
      <w:pPr>
        <w:rPr>
          <w:rFonts w:ascii="Times New Roman" w:hAnsi="Times New Roman" w:cs="Times New Roman"/>
          <w:sz w:val="24"/>
        </w:rPr>
      </w:pPr>
    </w:p>
    <w:p w14:paraId="3807FA89" w14:textId="77777777" w:rsidR="00B2588E" w:rsidRPr="00F657B9" w:rsidRDefault="00B2588E">
      <w:pPr>
        <w:rPr>
          <w:rFonts w:ascii="Times New Roman" w:hAnsi="Times New Roman" w:cs="Times New Roman"/>
          <w:sz w:val="24"/>
        </w:rPr>
      </w:pPr>
    </w:p>
    <w:sectPr w:rsidR="00B2588E" w:rsidRPr="00F65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M0MbOwNDZV0lEKTi0uzszPAykwrAUAbnwFkywAAAA="/>
  </w:docVars>
  <w:rsids>
    <w:rsidRoot w:val="00F657B9"/>
    <w:rsid w:val="000205CE"/>
    <w:rsid w:val="00B2588E"/>
    <w:rsid w:val="00F6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2F03C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93</Characters>
  <Application>Microsoft Office Word</Application>
  <DocSecurity>0</DocSecurity>
  <Lines>4</Lines>
  <Paragraphs>2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39:00Z</dcterms:created>
  <dcterms:modified xsi:type="dcterms:W3CDTF">2022-10-19T12:46:00Z</dcterms:modified>
</cp:coreProperties>
</file>